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102725" w14:textId="2DE2A8AD" w:rsidR="00B94938" w:rsidRPr="007D2D4A" w:rsidRDefault="007A304C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 w:rsidRPr="007D2D4A">
        <w:rPr>
          <w:rFonts w:cs="Arial"/>
          <w:iCs/>
          <w:szCs w:val="20"/>
          <w:lang w:val="cs-CZ"/>
        </w:rPr>
        <w:br/>
      </w:r>
    </w:p>
    <w:p w14:paraId="32A40FBF" w14:textId="5AFCF00C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491D826" w14:textId="5A1DF0D6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9AD2313" w14:textId="122767DF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8B4E73E" w14:textId="77777777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2CB1E0B8" w14:textId="7F224632" w:rsidR="00C4728E" w:rsidRPr="00C4728E" w:rsidRDefault="00C4728E" w:rsidP="00C4728E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bookmarkStart w:id="0" w:name="_Hlk152148949"/>
    </w:p>
    <w:p w14:paraId="184A65D2" w14:textId="63C2D4DA" w:rsidR="00456677" w:rsidRPr="00456677" w:rsidRDefault="00C4728E" w:rsidP="00C4728E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 w:rsidRPr="00C4728E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Poprvé v historii mají vědci k dispozici komplexní soubor dat, který pomáhá odhalovat neznámé látky. Díky odborníkům z ÚOCHB </w:t>
      </w:r>
    </w:p>
    <w:p w14:paraId="307B36D5" w14:textId="77777777" w:rsidR="00456677" w:rsidRDefault="00B018FA" w:rsidP="00456677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 w:rsidRPr="00B018FA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 </w:t>
      </w:r>
      <w:bookmarkEnd w:id="0"/>
    </w:p>
    <w:p w14:paraId="2382FC0C" w14:textId="160619ED" w:rsidR="0093221B" w:rsidRDefault="00397D44" w:rsidP="00456677">
      <w:pPr>
        <w:pStyle w:val="Standard"/>
        <w:widowControl w:val="0"/>
        <w:spacing w:before="120" w:after="120" w:line="276" w:lineRule="auto"/>
        <w:rPr>
          <w:rFonts w:cs="Arial"/>
          <w:bCs/>
          <w:iCs/>
          <w:szCs w:val="20"/>
          <w:lang w:val="cs-CZ"/>
        </w:rPr>
      </w:pPr>
      <w:r>
        <w:rPr>
          <w:rFonts w:cs="Arial"/>
          <w:bCs/>
          <w:iCs/>
          <w:szCs w:val="20"/>
          <w:lang w:val="cs-CZ"/>
        </w:rPr>
        <w:t>16. 9. 2025</w:t>
      </w:r>
    </w:p>
    <w:p w14:paraId="4886E845" w14:textId="0E72818C" w:rsidR="00C4728E" w:rsidRPr="00C4728E" w:rsidRDefault="00C4728E" w:rsidP="00C4728E">
      <w:pPr>
        <w:pStyle w:val="Standard"/>
        <w:widowControl w:val="0"/>
        <w:spacing w:before="120" w:after="120" w:line="276" w:lineRule="auto"/>
        <w:rPr>
          <w:rFonts w:cs="Arial"/>
          <w:b/>
          <w:bCs/>
          <w:i/>
          <w:iCs/>
          <w:szCs w:val="20"/>
          <w:lang w:val="cs-CZ"/>
        </w:rPr>
      </w:pPr>
      <w:bookmarkStart w:id="1" w:name="_Hlk152063791"/>
      <w:r w:rsidRPr="00C4728E">
        <w:rPr>
          <w:rFonts w:cs="Arial"/>
          <w:b/>
          <w:bCs/>
          <w:iCs/>
          <w:szCs w:val="20"/>
          <w:lang w:val="cs-CZ"/>
        </w:rPr>
        <w:t xml:space="preserve">Vědci z laboratoře Dr. Tomáše </w:t>
      </w:r>
      <w:proofErr w:type="spellStart"/>
      <w:r w:rsidRPr="00C4728E">
        <w:rPr>
          <w:rFonts w:cs="Arial"/>
          <w:b/>
          <w:bCs/>
          <w:iCs/>
          <w:szCs w:val="20"/>
          <w:lang w:val="cs-CZ"/>
        </w:rPr>
        <w:t>Pluskala</w:t>
      </w:r>
      <w:proofErr w:type="spellEnd"/>
      <w:r w:rsidRPr="00C4728E">
        <w:rPr>
          <w:rFonts w:cs="Arial"/>
          <w:b/>
          <w:bCs/>
          <w:iCs/>
          <w:szCs w:val="20"/>
          <w:lang w:val="cs-CZ"/>
        </w:rPr>
        <w:t xml:space="preserve"> pomáhají kolegům z celého světa poznávat dosud neznámé látky. Vytvořili rozsáhlou knihovnu MSⁿLib, která obsahuje několik milionů záznamů o tom, jak se malé molekuly „rozpadají“ při měření metodou hmotnostní spektrometrie. Zatím se podobné databáze rozrůstaly jen velmi pomalu</w:t>
      </w:r>
      <w:r w:rsidR="00386674">
        <w:rPr>
          <w:rFonts w:cs="Arial"/>
          <w:b/>
          <w:bCs/>
          <w:iCs/>
          <w:szCs w:val="20"/>
          <w:lang w:val="cs-CZ"/>
        </w:rPr>
        <w:t>. D</w:t>
      </w:r>
      <w:r w:rsidRPr="00C4728E">
        <w:rPr>
          <w:rFonts w:cs="Arial"/>
          <w:b/>
          <w:bCs/>
          <w:iCs/>
          <w:szCs w:val="20"/>
          <w:lang w:val="cs-CZ"/>
        </w:rPr>
        <w:t xml:space="preserve">íky novému unikátnímu postupu z Ústavu organické chemie a biochemie AV ČR lze </w:t>
      </w:r>
      <w:r w:rsidR="00386674">
        <w:rPr>
          <w:rFonts w:cs="Arial"/>
          <w:b/>
          <w:bCs/>
          <w:iCs/>
          <w:szCs w:val="20"/>
          <w:lang w:val="cs-CZ"/>
        </w:rPr>
        <w:t>teď</w:t>
      </w:r>
      <w:r w:rsidRPr="00C4728E">
        <w:rPr>
          <w:rFonts w:cs="Arial"/>
          <w:b/>
          <w:bCs/>
          <w:iCs/>
          <w:szCs w:val="20"/>
          <w:lang w:val="cs-CZ"/>
        </w:rPr>
        <w:t xml:space="preserve"> údaje o neznámých molekulách získat v řádu minut. To je potenciál pro rychlejší hledání nových léčiv, lepší monitorování chemických látek v životním prostředí nebo pro další rozvoj umělé inteligence v oblasti biomedicíny. Článek zveřejnil prestižní vědecký časopis </w:t>
      </w:r>
      <w:proofErr w:type="spellStart"/>
      <w:r w:rsidRPr="00C4728E">
        <w:rPr>
          <w:rFonts w:cs="Arial"/>
          <w:b/>
          <w:bCs/>
          <w:i/>
          <w:iCs/>
          <w:szCs w:val="20"/>
          <w:lang w:val="cs-CZ"/>
        </w:rPr>
        <w:t>Nature</w:t>
      </w:r>
      <w:proofErr w:type="spellEnd"/>
      <w:r w:rsidRPr="00C4728E">
        <w:rPr>
          <w:rFonts w:cs="Arial"/>
          <w:b/>
          <w:bCs/>
          <w:i/>
          <w:iCs/>
          <w:szCs w:val="20"/>
          <w:lang w:val="cs-CZ"/>
        </w:rPr>
        <w:t xml:space="preserve"> </w:t>
      </w:r>
      <w:proofErr w:type="spellStart"/>
      <w:r w:rsidRPr="00C4728E">
        <w:rPr>
          <w:rFonts w:cs="Arial"/>
          <w:b/>
          <w:bCs/>
          <w:i/>
          <w:iCs/>
          <w:szCs w:val="20"/>
          <w:lang w:val="cs-CZ"/>
        </w:rPr>
        <w:t>Methods</w:t>
      </w:r>
      <w:proofErr w:type="spellEnd"/>
      <w:r w:rsidRPr="00C4728E">
        <w:rPr>
          <w:rFonts w:cs="Arial"/>
          <w:b/>
          <w:bCs/>
          <w:iCs/>
          <w:szCs w:val="20"/>
          <w:lang w:val="cs-CZ"/>
        </w:rPr>
        <w:t xml:space="preserve">. </w:t>
      </w:r>
    </w:p>
    <w:p w14:paraId="62362470" w14:textId="195B157B" w:rsidR="00C4728E" w:rsidRPr="00C4728E" w:rsidRDefault="00C4728E" w:rsidP="00C4728E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C4728E">
        <w:rPr>
          <w:rFonts w:cs="Arial"/>
          <w:iCs/>
          <w:szCs w:val="20"/>
          <w:lang w:val="cs-CZ"/>
        </w:rPr>
        <w:t xml:space="preserve">Hmotnostní spektrometrie odhaluje složení chemických látek a je klíčovým nástrojem v medicíně, farmacii nebo při výzkumu životního prostředí. Přístroj dokáže rozdělit neznámou látku na menší části a z těchto fragmentů odvodit, jak vypadala původní molekula. Spektra fragmentů, která si můžeme představit jako otisk prstu jedinečný pro každou látku, se porovnávají s už známými spektry uloženými v knihovnách. Dosavadní databáze ale pokrývaly jen omezený počet známých látek, což pátrání značně ztěžovalo. </w:t>
      </w:r>
    </w:p>
    <w:p w14:paraId="5220D758" w14:textId="77777777" w:rsidR="00C4728E" w:rsidRPr="00C4728E" w:rsidRDefault="00C4728E" w:rsidP="00C4728E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C4728E">
        <w:rPr>
          <w:rFonts w:cs="Arial"/>
          <w:iCs/>
          <w:szCs w:val="20"/>
          <w:lang w:val="cs-CZ"/>
        </w:rPr>
        <w:t xml:space="preserve">Tomáš Pluskal a jeho tým rozvoj spektrálních knihoven posunuli významně kupředu. V době, kdy zpracovali svou studii pro </w:t>
      </w:r>
      <w:proofErr w:type="spellStart"/>
      <w:r w:rsidRPr="00C4728E">
        <w:rPr>
          <w:rFonts w:cs="Arial"/>
          <w:i/>
          <w:iCs/>
          <w:szCs w:val="20"/>
          <w:lang w:val="cs-CZ"/>
        </w:rPr>
        <w:t>Nature</w:t>
      </w:r>
      <w:proofErr w:type="spellEnd"/>
      <w:r w:rsidRPr="00C4728E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C4728E">
        <w:rPr>
          <w:rFonts w:cs="Arial"/>
          <w:i/>
          <w:iCs/>
          <w:szCs w:val="20"/>
          <w:lang w:val="cs-CZ"/>
        </w:rPr>
        <w:t>Methods</w:t>
      </w:r>
      <w:proofErr w:type="spellEnd"/>
      <w:r w:rsidRPr="00C4728E">
        <w:rPr>
          <w:rFonts w:cs="Arial"/>
          <w:iCs/>
          <w:szCs w:val="20"/>
          <w:lang w:val="cs-CZ"/>
        </w:rPr>
        <w:t xml:space="preserve">, dali dohromady katalog třiceti tisíc malých molekul. K nim naměřili dva miliony velmi kvalitních spekter a nespokojili se přitom jen s hrubým obrázkem. Vícestupňovou fragmentací (MSⁿ), tedy opakovaným rozbíjením molekul, získali detailnější obraz o jejich vnitřní stavbě. Takto komplexní soubor dat má vědecký svět k dispozici poprvé. Tomáš Pluskal vysvětluje: </w:t>
      </w:r>
      <w:r w:rsidRPr="00C4728E">
        <w:rPr>
          <w:rFonts w:cs="Arial"/>
          <w:i/>
          <w:iCs/>
          <w:szCs w:val="20"/>
          <w:lang w:val="cs-CZ"/>
        </w:rPr>
        <w:t>„Během dvaceti let, kdy se pohybuji v oboru, se knihovny spekter příliš nerozrůstaly. Tuhle praxi jsme dokázali změnit až my a vytvořili jsme dosud největší databázi, která v současnosti existuje. Navíc jsme ji zpřístupnili světové vědecké komunitě k volnému využití.“</w:t>
      </w:r>
    </w:p>
    <w:p w14:paraId="50F23212" w14:textId="15829B6A" w:rsidR="00C4728E" w:rsidRPr="00C4728E" w:rsidRDefault="00C4728E" w:rsidP="00C4728E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C4728E">
        <w:rPr>
          <w:rFonts w:cs="Arial"/>
          <w:iCs/>
          <w:szCs w:val="20"/>
          <w:lang w:val="cs-CZ"/>
        </w:rPr>
        <w:t xml:space="preserve">Vědci také podstatně urychlili samotnou analýzu látek. Dokážou měřit vždy deset látek najednou a celý proces zabere pouhou minutu a půl. Protože je </w:t>
      </w:r>
      <w:proofErr w:type="spellStart"/>
      <w:r w:rsidRPr="00C4728E">
        <w:rPr>
          <w:rFonts w:cs="Arial"/>
          <w:iCs/>
          <w:szCs w:val="20"/>
          <w:lang w:val="cs-CZ"/>
        </w:rPr>
        <w:t>Pluskalův</w:t>
      </w:r>
      <w:proofErr w:type="spellEnd"/>
      <w:r w:rsidRPr="00C4728E">
        <w:rPr>
          <w:rFonts w:cs="Arial"/>
          <w:iCs/>
          <w:szCs w:val="20"/>
          <w:lang w:val="cs-CZ"/>
        </w:rPr>
        <w:t xml:space="preserve"> tým ve světové vědecké komunitě mimořádně známý a aktivní, získal od různých firem a institucí darem tisíce </w:t>
      </w:r>
      <w:r w:rsidR="005818CF">
        <w:rPr>
          <w:rFonts w:cs="Arial"/>
          <w:iCs/>
          <w:szCs w:val="20"/>
          <w:lang w:val="cs-CZ"/>
        </w:rPr>
        <w:t>různých</w:t>
      </w:r>
      <w:r w:rsidR="005818CF" w:rsidRPr="00C4728E">
        <w:rPr>
          <w:rFonts w:cs="Arial"/>
          <w:iCs/>
          <w:szCs w:val="20"/>
          <w:lang w:val="cs-CZ"/>
        </w:rPr>
        <w:t xml:space="preserve"> </w:t>
      </w:r>
      <w:r w:rsidRPr="00C4728E">
        <w:rPr>
          <w:rFonts w:cs="Arial"/>
          <w:iCs/>
          <w:szCs w:val="20"/>
          <w:lang w:val="cs-CZ"/>
        </w:rPr>
        <w:t xml:space="preserve">látek. </w:t>
      </w:r>
      <w:r w:rsidRPr="00C4728E">
        <w:rPr>
          <w:rFonts w:cs="Arial"/>
          <w:i/>
          <w:iCs/>
          <w:szCs w:val="20"/>
          <w:lang w:val="cs-CZ"/>
        </w:rPr>
        <w:t>„Od sepsání článku v </w:t>
      </w:r>
      <w:proofErr w:type="spellStart"/>
      <w:r w:rsidRPr="00C4728E">
        <w:rPr>
          <w:rFonts w:cs="Arial"/>
          <w:i/>
          <w:iCs/>
          <w:szCs w:val="20"/>
          <w:lang w:val="cs-CZ"/>
        </w:rPr>
        <w:t>Nature</w:t>
      </w:r>
      <w:proofErr w:type="spellEnd"/>
      <w:r w:rsidRPr="00C4728E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C4728E">
        <w:rPr>
          <w:rFonts w:cs="Arial"/>
          <w:i/>
          <w:iCs/>
          <w:szCs w:val="20"/>
          <w:lang w:val="cs-CZ"/>
        </w:rPr>
        <w:t>Methods</w:t>
      </w:r>
      <w:proofErr w:type="spellEnd"/>
      <w:r w:rsidRPr="00C4728E">
        <w:rPr>
          <w:rFonts w:cs="Arial"/>
          <w:i/>
          <w:iCs/>
          <w:szCs w:val="20"/>
          <w:lang w:val="cs-CZ"/>
        </w:rPr>
        <w:t xml:space="preserve"> jsme se posunuli zase o kus dál. Dosud jsme zpracovali na 70 tisíc látek a dalších 150 tisíc jich čeká na analýzu. Data dál nahráváme na internet a do konce roku bychom se chtěli dostat na 200 tisíc naměřených látek. To je zhruba desetkrát víc, než bylo k dispozici </w:t>
      </w:r>
      <w:r w:rsidRPr="00C4728E">
        <w:rPr>
          <w:rFonts w:cs="Arial"/>
          <w:i/>
          <w:iCs/>
          <w:szCs w:val="20"/>
          <w:lang w:val="cs-CZ"/>
        </w:rPr>
        <w:lastRenderedPageBreak/>
        <w:t>za posledních 20 let.“</w:t>
      </w:r>
      <w:r w:rsidRPr="00C4728E">
        <w:rPr>
          <w:rFonts w:cs="Arial"/>
          <w:iCs/>
          <w:szCs w:val="20"/>
          <w:lang w:val="cs-CZ"/>
        </w:rPr>
        <w:t xml:space="preserve">, říká první autorka článku, Dr. </w:t>
      </w:r>
      <w:proofErr w:type="spellStart"/>
      <w:r w:rsidRPr="00C4728E">
        <w:rPr>
          <w:rFonts w:cs="Arial"/>
          <w:iCs/>
          <w:szCs w:val="20"/>
          <w:lang w:val="cs-CZ"/>
        </w:rPr>
        <w:t>Corinna</w:t>
      </w:r>
      <w:proofErr w:type="spellEnd"/>
      <w:r w:rsidRPr="00C4728E">
        <w:rPr>
          <w:rFonts w:cs="Arial"/>
          <w:iCs/>
          <w:szCs w:val="20"/>
          <w:lang w:val="cs-CZ"/>
        </w:rPr>
        <w:t xml:space="preserve"> </w:t>
      </w:r>
      <w:proofErr w:type="spellStart"/>
      <w:r w:rsidRPr="00C4728E">
        <w:rPr>
          <w:rFonts w:cs="Arial"/>
          <w:iCs/>
          <w:szCs w:val="20"/>
          <w:lang w:val="cs-CZ"/>
        </w:rPr>
        <w:t>Brungs</w:t>
      </w:r>
      <w:proofErr w:type="spellEnd"/>
      <w:r w:rsidRPr="00C4728E">
        <w:rPr>
          <w:rFonts w:cs="Arial"/>
          <w:iCs/>
          <w:szCs w:val="20"/>
          <w:lang w:val="cs-CZ"/>
        </w:rPr>
        <w:t xml:space="preserve">, která nyní působí jako </w:t>
      </w:r>
      <w:r w:rsidR="005818CF">
        <w:rPr>
          <w:rFonts w:cs="Arial"/>
          <w:iCs/>
          <w:szCs w:val="20"/>
          <w:lang w:val="cs-CZ"/>
        </w:rPr>
        <w:t xml:space="preserve">vedoucí servisní skupiny </w:t>
      </w:r>
      <w:r w:rsidRPr="00C4728E">
        <w:rPr>
          <w:rFonts w:cs="Arial"/>
          <w:iCs/>
          <w:szCs w:val="20"/>
          <w:lang w:val="cs-CZ"/>
        </w:rPr>
        <w:t xml:space="preserve">na Vídeňské univerzitě. </w:t>
      </w:r>
    </w:p>
    <w:p w14:paraId="7677B3FA" w14:textId="77777777" w:rsidR="00C4728E" w:rsidRPr="00C4728E" w:rsidRDefault="00C4728E" w:rsidP="00C4728E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C4728E">
        <w:rPr>
          <w:rFonts w:cs="Arial"/>
          <w:iCs/>
          <w:szCs w:val="20"/>
          <w:lang w:val="cs-CZ"/>
        </w:rPr>
        <w:t xml:space="preserve">Tomáš Pluskal s kolegy využívají obrovské množství nových dat také k tomu, aby vylepšili algoritmy AI, které samostatně rozeznávají neznámé chemické látky od metabolitů v lidském těle až po látky v rostlinách či mikroorganismech. Vědci „nakrmí“ chytrý model strojového učení daty z knihovny chemických látek a díky větší datové základně dokáže jejich model na základě dodaného spektra přesněji popsat, jak by mohla vypadat molekula, která použité spektrum obsahuje. </w:t>
      </w:r>
    </w:p>
    <w:p w14:paraId="69407D0C" w14:textId="6EFC0F11" w:rsidR="00C4728E" w:rsidRDefault="00C4728E" w:rsidP="00C4728E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C4728E">
        <w:rPr>
          <w:rFonts w:cs="Arial"/>
          <w:iCs/>
          <w:szCs w:val="20"/>
          <w:lang w:val="cs-CZ"/>
        </w:rPr>
        <w:t>Knihovn</w:t>
      </w:r>
      <w:r w:rsidR="00386674">
        <w:rPr>
          <w:rFonts w:cs="Arial"/>
          <w:iCs/>
          <w:szCs w:val="20"/>
          <w:lang w:val="cs-CZ"/>
        </w:rPr>
        <w:t>u</w:t>
      </w:r>
      <w:r w:rsidRPr="00C4728E">
        <w:rPr>
          <w:rFonts w:cs="Arial"/>
          <w:iCs/>
          <w:szCs w:val="20"/>
          <w:lang w:val="cs-CZ"/>
        </w:rPr>
        <w:t xml:space="preserve"> spekter </w:t>
      </w:r>
      <w:r w:rsidR="00386674">
        <w:rPr>
          <w:rFonts w:cs="Arial"/>
          <w:iCs/>
          <w:szCs w:val="20"/>
          <w:lang w:val="cs-CZ"/>
        </w:rPr>
        <w:t>podporuje</w:t>
      </w:r>
      <w:r w:rsidRPr="00C4728E">
        <w:rPr>
          <w:rFonts w:cs="Arial"/>
          <w:iCs/>
          <w:szCs w:val="20"/>
          <w:lang w:val="cs-CZ"/>
        </w:rPr>
        <w:t xml:space="preserve"> open-source softwar</w:t>
      </w:r>
      <w:r w:rsidR="00386674">
        <w:rPr>
          <w:rFonts w:cs="Arial"/>
          <w:iCs/>
          <w:szCs w:val="20"/>
          <w:lang w:val="cs-CZ"/>
        </w:rPr>
        <w:t>e</w:t>
      </w:r>
      <w:r w:rsidRPr="00C4728E">
        <w:rPr>
          <w:rFonts w:cs="Arial"/>
          <w:iCs/>
          <w:szCs w:val="20"/>
          <w:lang w:val="cs-CZ"/>
        </w:rPr>
        <w:t xml:space="preserve"> </w:t>
      </w:r>
      <w:proofErr w:type="spellStart"/>
      <w:r w:rsidRPr="00397D44">
        <w:rPr>
          <w:rFonts w:cs="Arial"/>
          <w:b/>
          <w:bCs/>
          <w:i/>
          <w:szCs w:val="20"/>
          <w:lang w:val="cs-CZ"/>
        </w:rPr>
        <w:t>mzmine</w:t>
      </w:r>
      <w:proofErr w:type="spellEnd"/>
      <w:r w:rsidRPr="00C4728E">
        <w:rPr>
          <w:rFonts w:cs="Arial"/>
          <w:iCs/>
          <w:szCs w:val="20"/>
          <w:lang w:val="cs-CZ"/>
        </w:rPr>
        <w:t xml:space="preserve">, za jehož rozvojem stojí rovněž tým kolem Tomáše </w:t>
      </w:r>
      <w:proofErr w:type="spellStart"/>
      <w:r w:rsidRPr="00C4728E">
        <w:rPr>
          <w:rFonts w:cs="Arial"/>
          <w:iCs/>
          <w:szCs w:val="20"/>
          <w:lang w:val="cs-CZ"/>
        </w:rPr>
        <w:t>Pluskala</w:t>
      </w:r>
      <w:proofErr w:type="spellEnd"/>
      <w:r w:rsidRPr="00C4728E">
        <w:rPr>
          <w:rFonts w:cs="Arial"/>
          <w:iCs/>
          <w:szCs w:val="20"/>
          <w:lang w:val="cs-CZ"/>
        </w:rPr>
        <w:t xml:space="preserve"> umož</w:t>
      </w:r>
      <w:r w:rsidR="00386674">
        <w:rPr>
          <w:rFonts w:cs="Arial"/>
          <w:iCs/>
          <w:szCs w:val="20"/>
          <w:lang w:val="cs-CZ"/>
        </w:rPr>
        <w:t>ňující</w:t>
      </w:r>
      <w:r w:rsidRPr="00C4728E">
        <w:rPr>
          <w:rFonts w:cs="Arial"/>
          <w:iCs/>
          <w:szCs w:val="20"/>
          <w:lang w:val="cs-CZ"/>
        </w:rPr>
        <w:t xml:space="preserve"> automatizované zpracování obrovského množství měření. Díky tomu vznikl zdroj, který je nejen rozsáhlý, ale i snadno použitelný pro další vědecké projekty po celém světě.</w:t>
      </w:r>
    </w:p>
    <w:p w14:paraId="249CC152" w14:textId="77777777" w:rsidR="00C4728E" w:rsidRDefault="00C4728E" w:rsidP="00C4728E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7365D2D1" w14:textId="3E10C685" w:rsidR="00C4728E" w:rsidRPr="00397D44" w:rsidRDefault="00C4728E" w:rsidP="00C4728E">
      <w:pPr>
        <w:pStyle w:val="Standard"/>
        <w:widowControl w:val="0"/>
        <w:spacing w:before="120" w:after="120" w:line="276" w:lineRule="auto"/>
        <w:rPr>
          <w:rFonts w:cs="Arial"/>
          <w:i/>
          <w:szCs w:val="20"/>
          <w:lang w:val="cs-CZ"/>
        </w:rPr>
      </w:pPr>
      <w:r w:rsidRPr="00397D44">
        <w:rPr>
          <w:rFonts w:cs="Arial"/>
          <w:i/>
          <w:szCs w:val="20"/>
          <w:lang w:val="cs-CZ"/>
        </w:rPr>
        <w:t xml:space="preserve">Původní článek: </w:t>
      </w:r>
    </w:p>
    <w:p w14:paraId="77886039" w14:textId="3BC44A33" w:rsidR="00456677" w:rsidRPr="00397D44" w:rsidRDefault="00397D44" w:rsidP="007B3C52">
      <w:pPr>
        <w:pStyle w:val="Standard"/>
        <w:widowControl w:val="0"/>
        <w:spacing w:before="120" w:after="120" w:line="276" w:lineRule="auto"/>
        <w:rPr>
          <w:rFonts w:cs="Arial"/>
          <w:i/>
          <w:szCs w:val="20"/>
          <w:lang w:val="cs-CZ"/>
        </w:rPr>
      </w:pPr>
      <w:r w:rsidRPr="00397D44">
        <w:rPr>
          <w:rFonts w:cs="Arial"/>
          <w:i/>
          <w:szCs w:val="20"/>
        </w:rPr>
        <w:t xml:space="preserve">Brungs, C., Schmid, R., </w:t>
      </w:r>
      <w:proofErr w:type="spellStart"/>
      <w:r w:rsidRPr="00397D44">
        <w:rPr>
          <w:rFonts w:cs="Arial"/>
          <w:i/>
          <w:szCs w:val="20"/>
        </w:rPr>
        <w:t>Heuckeroth</w:t>
      </w:r>
      <w:proofErr w:type="spellEnd"/>
      <w:r w:rsidRPr="00397D44">
        <w:rPr>
          <w:rFonts w:cs="Arial"/>
          <w:i/>
          <w:szCs w:val="20"/>
        </w:rPr>
        <w:t xml:space="preserve">, S., Mazumdar, A., Drexler, M., </w:t>
      </w:r>
      <w:proofErr w:type="spellStart"/>
      <w:r w:rsidRPr="00397D44">
        <w:rPr>
          <w:rFonts w:cs="Arial"/>
          <w:i/>
          <w:szCs w:val="20"/>
        </w:rPr>
        <w:t>Šácha</w:t>
      </w:r>
      <w:proofErr w:type="spellEnd"/>
      <w:r w:rsidRPr="00397D44">
        <w:rPr>
          <w:rFonts w:cs="Arial"/>
          <w:i/>
          <w:szCs w:val="20"/>
        </w:rPr>
        <w:t xml:space="preserve">, P., Dorrestein, P. C., Petras, D., </w:t>
      </w:r>
      <w:proofErr w:type="spellStart"/>
      <w:r w:rsidRPr="00397D44">
        <w:rPr>
          <w:rFonts w:cs="Arial"/>
          <w:i/>
          <w:szCs w:val="20"/>
        </w:rPr>
        <w:t>Nothias</w:t>
      </w:r>
      <w:proofErr w:type="spellEnd"/>
      <w:r w:rsidRPr="00397D44">
        <w:rPr>
          <w:rFonts w:cs="Arial"/>
          <w:i/>
          <w:szCs w:val="20"/>
        </w:rPr>
        <w:t xml:space="preserve">, L., Veverka, V., Nencka, R., </w:t>
      </w:r>
      <w:proofErr w:type="spellStart"/>
      <w:r w:rsidRPr="00397D44">
        <w:rPr>
          <w:rFonts w:cs="Arial"/>
          <w:i/>
          <w:szCs w:val="20"/>
        </w:rPr>
        <w:t>Kameník</w:t>
      </w:r>
      <w:proofErr w:type="spellEnd"/>
      <w:r w:rsidRPr="00397D44">
        <w:rPr>
          <w:rFonts w:cs="Arial"/>
          <w:i/>
          <w:szCs w:val="20"/>
        </w:rPr>
        <w:t xml:space="preserve">, Z., &amp; </w:t>
      </w:r>
      <w:proofErr w:type="spellStart"/>
      <w:r w:rsidRPr="00397D44">
        <w:rPr>
          <w:rFonts w:cs="Arial"/>
          <w:i/>
          <w:szCs w:val="20"/>
        </w:rPr>
        <w:t>Pluskal</w:t>
      </w:r>
      <w:proofErr w:type="spellEnd"/>
      <w:r w:rsidRPr="00397D44">
        <w:rPr>
          <w:rFonts w:cs="Arial"/>
          <w:i/>
          <w:szCs w:val="20"/>
        </w:rPr>
        <w:t xml:space="preserve">, T. (2025). </w:t>
      </w:r>
      <w:proofErr w:type="spellStart"/>
      <w:r w:rsidRPr="00397D44">
        <w:rPr>
          <w:rFonts w:cs="Arial"/>
          <w:i/>
          <w:szCs w:val="20"/>
        </w:rPr>
        <w:t>MSnLib</w:t>
      </w:r>
      <w:proofErr w:type="spellEnd"/>
      <w:r w:rsidRPr="00397D44">
        <w:rPr>
          <w:rFonts w:cs="Arial"/>
          <w:i/>
          <w:szCs w:val="20"/>
        </w:rPr>
        <w:t>: efficient generation of open multi-stage fragmentation mass spectral libraries. Nature</w:t>
      </w:r>
      <w:r w:rsidR="005B1A34">
        <w:rPr>
          <w:rFonts w:cs="Arial"/>
          <w:i/>
          <w:szCs w:val="20"/>
        </w:rPr>
        <w:t xml:space="preserve"> Methods</w:t>
      </w:r>
      <w:r w:rsidRPr="00397D44">
        <w:rPr>
          <w:rFonts w:cs="Arial"/>
          <w:i/>
          <w:szCs w:val="20"/>
        </w:rPr>
        <w:t>. https://doi.org/10.1038/s41592-025-02813-0</w:t>
      </w:r>
    </w:p>
    <w:bookmarkEnd w:id="1"/>
    <w:p w14:paraId="37F6AAD3" w14:textId="77777777" w:rsidR="008D1D7E" w:rsidRDefault="008D1D7E" w:rsidP="00FD5077">
      <w:pPr>
        <w:pStyle w:val="Standard"/>
        <w:widowControl w:val="0"/>
        <w:suppressAutoHyphens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478B5051" w14:textId="77777777" w:rsidR="008D1D7E" w:rsidRPr="00511B15" w:rsidRDefault="008D1D7E" w:rsidP="008D1D7E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7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 medicinální chemie, organické a materiálové chemie, chemie přírodních látek, biochemie a molekulární biologie, fyzikální chemie, teoretické chemie a analytické chemie. Nedílnou součástí poslání ÚOCHB je přenos výsledků základního výzkumu do praxe. Důraz na mezioborové zaměření výzkumu ústí do řady aplikací v medicíně, farmacii a dalších odvětvích.</w:t>
      </w:r>
    </w:p>
    <w:p w14:paraId="53AB1998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</w:p>
    <w:p w14:paraId="6601C351" w14:textId="77777777" w:rsidR="00AB6B11" w:rsidRPr="00511B15" w:rsidRDefault="00AB6B11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14:paraId="6CAEF83A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0F75C84D" w14:textId="77777777" w:rsidR="00B94938" w:rsidRPr="00511B15" w:rsidRDefault="00753C1C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2CE5D024" w14:textId="14C0BE61" w:rsidR="005A6320" w:rsidRDefault="005A6320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>
        <w:rPr>
          <w:rFonts w:cs="Arial"/>
          <w:kern w:val="1"/>
          <w:szCs w:val="20"/>
          <w:lang w:val="cs-CZ"/>
        </w:rPr>
        <w:t xml:space="preserve">Veronika Sedláčková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="008930DD"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="008930DD" w:rsidRPr="00511B15">
        <w:rPr>
          <w:rFonts w:cs="Arial"/>
          <w:kern w:val="1"/>
          <w:szCs w:val="20"/>
          <w:lang w:val="cs-CZ"/>
        </w:rPr>
        <w:t xml:space="preserve">: </w:t>
      </w:r>
      <w:hyperlink r:id="rId8" w:history="1">
        <w:r w:rsidRPr="00407561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veronika.sedlackova@uochb.cas.cz</w:t>
        </w:r>
      </w:hyperlink>
      <w:r>
        <w:rPr>
          <w:rFonts w:cs="Arial"/>
          <w:kern w:val="1"/>
          <w:szCs w:val="20"/>
          <w:lang w:val="cs-CZ"/>
        </w:rPr>
        <w:t xml:space="preserve"> </w:t>
      </w:r>
    </w:p>
    <w:p w14:paraId="3491F5EF" w14:textId="7EE56A71" w:rsidR="008930DD" w:rsidRPr="00511B15" w:rsidRDefault="008930DD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mob: +420</w:t>
      </w:r>
      <w:r w:rsidR="009C6015">
        <w:rPr>
          <w:rFonts w:cs="Arial"/>
          <w:kern w:val="1"/>
          <w:szCs w:val="20"/>
          <w:lang w:val="cs-CZ"/>
        </w:rPr>
        <w:t> 602 160 135</w:t>
      </w:r>
    </w:p>
    <w:p w14:paraId="5E94A1FF" w14:textId="77777777" w:rsidR="00EC508C" w:rsidRPr="00511B15" w:rsidRDefault="00EC508C" w:rsidP="00C41A7C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1143DA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3636F3" w14:textId="77777777" w:rsidR="00592EE0" w:rsidRDefault="00592EE0" w:rsidP="00AF7F5A">
      <w:r>
        <w:separator/>
      </w:r>
    </w:p>
  </w:endnote>
  <w:endnote w:type="continuationSeparator" w:id="0">
    <w:p w14:paraId="2AC21073" w14:textId="77777777" w:rsidR="00592EE0" w:rsidRDefault="00592EE0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866FF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51F9176C">
          <wp:simplePos x="0" y="0"/>
          <wp:positionH relativeFrom="margin">
            <wp:posOffset>-887953</wp:posOffset>
          </wp:positionH>
          <wp:positionV relativeFrom="margin">
            <wp:posOffset>8734821</wp:posOffset>
          </wp:positionV>
          <wp:extent cx="7546596" cy="971550"/>
          <wp:effectExtent l="0" t="0" r="0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596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BDB61F" w14:textId="77777777" w:rsidR="00592EE0" w:rsidRDefault="00592EE0" w:rsidP="00AF7F5A">
      <w:r>
        <w:separator/>
      </w:r>
    </w:p>
  </w:footnote>
  <w:footnote w:type="continuationSeparator" w:id="0">
    <w:p w14:paraId="60B52CDD" w14:textId="77777777" w:rsidR="00592EE0" w:rsidRDefault="00592EE0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F0D5C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A2F852" w14:textId="04A30D8D" w:rsidR="007D2D4A" w:rsidRDefault="007D2D4A" w:rsidP="007D2D4A">
    <w:pPr>
      <w:pStyle w:val="Zhlav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18080594">
          <wp:simplePos x="0" y="0"/>
          <wp:positionH relativeFrom="column">
            <wp:posOffset>-886781</wp:posOffset>
          </wp:positionH>
          <wp:positionV relativeFrom="paragraph">
            <wp:posOffset>0</wp:posOffset>
          </wp:positionV>
          <wp:extent cx="7559672" cy="1919681"/>
          <wp:effectExtent l="0" t="0" r="3810" b="4445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2" cy="19196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1D59446F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7460157C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1D2C6331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6272AE08" w14:textId="13B20C2C" w:rsidR="00B94938" w:rsidRPr="007D2D4A" w:rsidRDefault="007D2D4A" w:rsidP="007D2D4A">
    <w:pPr>
      <w:pStyle w:val="Zhlav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0DCB"/>
    <w:rsid w:val="00003E03"/>
    <w:rsid w:val="0000552D"/>
    <w:rsid w:val="00013B6E"/>
    <w:rsid w:val="00015C56"/>
    <w:rsid w:val="00031703"/>
    <w:rsid w:val="0003226B"/>
    <w:rsid w:val="0003522A"/>
    <w:rsid w:val="00067A28"/>
    <w:rsid w:val="00072817"/>
    <w:rsid w:val="000766ED"/>
    <w:rsid w:val="00081A54"/>
    <w:rsid w:val="00090482"/>
    <w:rsid w:val="000927BA"/>
    <w:rsid w:val="00094800"/>
    <w:rsid w:val="000B034B"/>
    <w:rsid w:val="000B1552"/>
    <w:rsid w:val="000B2BA6"/>
    <w:rsid w:val="000B38E1"/>
    <w:rsid w:val="000B5FE5"/>
    <w:rsid w:val="000C48B9"/>
    <w:rsid w:val="000C4D9E"/>
    <w:rsid w:val="000D457B"/>
    <w:rsid w:val="000E0E27"/>
    <w:rsid w:val="000E5E27"/>
    <w:rsid w:val="000E694E"/>
    <w:rsid w:val="001009D7"/>
    <w:rsid w:val="00105653"/>
    <w:rsid w:val="001143DA"/>
    <w:rsid w:val="00121FB2"/>
    <w:rsid w:val="00124955"/>
    <w:rsid w:val="001251A9"/>
    <w:rsid w:val="0013285C"/>
    <w:rsid w:val="001405DF"/>
    <w:rsid w:val="00144C5A"/>
    <w:rsid w:val="001570BC"/>
    <w:rsid w:val="00171030"/>
    <w:rsid w:val="001A0F7A"/>
    <w:rsid w:val="001A60D0"/>
    <w:rsid w:val="001D113F"/>
    <w:rsid w:val="001E2462"/>
    <w:rsid w:val="00211044"/>
    <w:rsid w:val="00216214"/>
    <w:rsid w:val="00231BF4"/>
    <w:rsid w:val="00234FBA"/>
    <w:rsid w:val="00240586"/>
    <w:rsid w:val="00262A5A"/>
    <w:rsid w:val="00297A1D"/>
    <w:rsid w:val="002A14A1"/>
    <w:rsid w:val="002A218E"/>
    <w:rsid w:val="002A2806"/>
    <w:rsid w:val="002B080C"/>
    <w:rsid w:val="002B1DC2"/>
    <w:rsid w:val="002B561D"/>
    <w:rsid w:val="002C3AEE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19D7"/>
    <w:rsid w:val="00355385"/>
    <w:rsid w:val="003674CD"/>
    <w:rsid w:val="00374AEE"/>
    <w:rsid w:val="00377168"/>
    <w:rsid w:val="00386674"/>
    <w:rsid w:val="00397D44"/>
    <w:rsid w:val="003A5FAB"/>
    <w:rsid w:val="003A6F76"/>
    <w:rsid w:val="003A7BC0"/>
    <w:rsid w:val="003B0C66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07561"/>
    <w:rsid w:val="0041353A"/>
    <w:rsid w:val="00432BC0"/>
    <w:rsid w:val="00456677"/>
    <w:rsid w:val="00457720"/>
    <w:rsid w:val="00457928"/>
    <w:rsid w:val="0046125B"/>
    <w:rsid w:val="00461E0A"/>
    <w:rsid w:val="00466F6D"/>
    <w:rsid w:val="00474DD1"/>
    <w:rsid w:val="00477F9E"/>
    <w:rsid w:val="00492D08"/>
    <w:rsid w:val="00497CFD"/>
    <w:rsid w:val="004A0276"/>
    <w:rsid w:val="004A09CD"/>
    <w:rsid w:val="004A623D"/>
    <w:rsid w:val="004B2709"/>
    <w:rsid w:val="004B2E85"/>
    <w:rsid w:val="004B48BA"/>
    <w:rsid w:val="004B5024"/>
    <w:rsid w:val="004D21B2"/>
    <w:rsid w:val="0050323B"/>
    <w:rsid w:val="0050352F"/>
    <w:rsid w:val="00505B7A"/>
    <w:rsid w:val="00511B15"/>
    <w:rsid w:val="00521C2C"/>
    <w:rsid w:val="0052203D"/>
    <w:rsid w:val="00523415"/>
    <w:rsid w:val="00550A33"/>
    <w:rsid w:val="00557F20"/>
    <w:rsid w:val="00561DC3"/>
    <w:rsid w:val="00566DB2"/>
    <w:rsid w:val="005818CF"/>
    <w:rsid w:val="00592EE0"/>
    <w:rsid w:val="005A1E70"/>
    <w:rsid w:val="005A6320"/>
    <w:rsid w:val="005B1A34"/>
    <w:rsid w:val="005C04E3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91009"/>
    <w:rsid w:val="00692FAC"/>
    <w:rsid w:val="00694738"/>
    <w:rsid w:val="006A2EB9"/>
    <w:rsid w:val="006A3902"/>
    <w:rsid w:val="006A7334"/>
    <w:rsid w:val="006B582C"/>
    <w:rsid w:val="006C2BC2"/>
    <w:rsid w:val="006D7118"/>
    <w:rsid w:val="006E35DE"/>
    <w:rsid w:val="006E7F06"/>
    <w:rsid w:val="00700E27"/>
    <w:rsid w:val="00701BB6"/>
    <w:rsid w:val="0070414C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3C52"/>
    <w:rsid w:val="007B411C"/>
    <w:rsid w:val="007C01B3"/>
    <w:rsid w:val="007D2D4A"/>
    <w:rsid w:val="007D6E86"/>
    <w:rsid w:val="00802658"/>
    <w:rsid w:val="00806E47"/>
    <w:rsid w:val="00814C13"/>
    <w:rsid w:val="008256E8"/>
    <w:rsid w:val="00830C8E"/>
    <w:rsid w:val="00860146"/>
    <w:rsid w:val="00867BDA"/>
    <w:rsid w:val="0087543F"/>
    <w:rsid w:val="00876B8A"/>
    <w:rsid w:val="008930DD"/>
    <w:rsid w:val="008B3011"/>
    <w:rsid w:val="008C1A84"/>
    <w:rsid w:val="008C29CD"/>
    <w:rsid w:val="008C49DF"/>
    <w:rsid w:val="008D1D7E"/>
    <w:rsid w:val="008E17EF"/>
    <w:rsid w:val="008E5D35"/>
    <w:rsid w:val="008E6967"/>
    <w:rsid w:val="008F2A09"/>
    <w:rsid w:val="00900479"/>
    <w:rsid w:val="009025FC"/>
    <w:rsid w:val="0090783C"/>
    <w:rsid w:val="00914083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4D88"/>
    <w:rsid w:val="00956461"/>
    <w:rsid w:val="00960C65"/>
    <w:rsid w:val="0097095B"/>
    <w:rsid w:val="009834E1"/>
    <w:rsid w:val="00990324"/>
    <w:rsid w:val="009954AF"/>
    <w:rsid w:val="009A605E"/>
    <w:rsid w:val="009C0D5E"/>
    <w:rsid w:val="009C122C"/>
    <w:rsid w:val="009C6015"/>
    <w:rsid w:val="009C7369"/>
    <w:rsid w:val="009E3B46"/>
    <w:rsid w:val="009F38D0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97F43"/>
    <w:rsid w:val="00AB6B11"/>
    <w:rsid w:val="00AC200E"/>
    <w:rsid w:val="00AD6D81"/>
    <w:rsid w:val="00AF744A"/>
    <w:rsid w:val="00AF7F5A"/>
    <w:rsid w:val="00B018FA"/>
    <w:rsid w:val="00B24E0C"/>
    <w:rsid w:val="00B24F50"/>
    <w:rsid w:val="00B42B7E"/>
    <w:rsid w:val="00B43B4D"/>
    <w:rsid w:val="00B451EC"/>
    <w:rsid w:val="00B50CC4"/>
    <w:rsid w:val="00B51446"/>
    <w:rsid w:val="00B531D4"/>
    <w:rsid w:val="00B56557"/>
    <w:rsid w:val="00B65993"/>
    <w:rsid w:val="00B67597"/>
    <w:rsid w:val="00B72D01"/>
    <w:rsid w:val="00B73ACC"/>
    <w:rsid w:val="00B7623F"/>
    <w:rsid w:val="00B94938"/>
    <w:rsid w:val="00BB55B1"/>
    <w:rsid w:val="00C173B8"/>
    <w:rsid w:val="00C26B10"/>
    <w:rsid w:val="00C41A7C"/>
    <w:rsid w:val="00C441FA"/>
    <w:rsid w:val="00C4728E"/>
    <w:rsid w:val="00C555A9"/>
    <w:rsid w:val="00C57AAC"/>
    <w:rsid w:val="00C611B3"/>
    <w:rsid w:val="00C746D5"/>
    <w:rsid w:val="00C80A2C"/>
    <w:rsid w:val="00C81F16"/>
    <w:rsid w:val="00CB77FB"/>
    <w:rsid w:val="00CC33E4"/>
    <w:rsid w:val="00CD7289"/>
    <w:rsid w:val="00CE27F3"/>
    <w:rsid w:val="00CF0DE7"/>
    <w:rsid w:val="00CF1480"/>
    <w:rsid w:val="00CF4426"/>
    <w:rsid w:val="00D1249C"/>
    <w:rsid w:val="00D124AC"/>
    <w:rsid w:val="00D1568D"/>
    <w:rsid w:val="00D21D82"/>
    <w:rsid w:val="00D272B9"/>
    <w:rsid w:val="00D27F16"/>
    <w:rsid w:val="00D40BC4"/>
    <w:rsid w:val="00D54D47"/>
    <w:rsid w:val="00D639CC"/>
    <w:rsid w:val="00D8016E"/>
    <w:rsid w:val="00D92EA2"/>
    <w:rsid w:val="00DA27A9"/>
    <w:rsid w:val="00DA2E69"/>
    <w:rsid w:val="00DA4F79"/>
    <w:rsid w:val="00DC1047"/>
    <w:rsid w:val="00DD52CC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07FC"/>
    <w:rsid w:val="00E61839"/>
    <w:rsid w:val="00E81C5B"/>
    <w:rsid w:val="00E81F3C"/>
    <w:rsid w:val="00E86A51"/>
    <w:rsid w:val="00EB24BA"/>
    <w:rsid w:val="00EB764D"/>
    <w:rsid w:val="00EC508C"/>
    <w:rsid w:val="00EC5F9B"/>
    <w:rsid w:val="00EC6788"/>
    <w:rsid w:val="00EC694D"/>
    <w:rsid w:val="00F03B27"/>
    <w:rsid w:val="00F04DDE"/>
    <w:rsid w:val="00F40C69"/>
    <w:rsid w:val="00F42A51"/>
    <w:rsid w:val="00F63F50"/>
    <w:rsid w:val="00F661EA"/>
    <w:rsid w:val="00F7589A"/>
    <w:rsid w:val="00F856CF"/>
    <w:rsid w:val="00F870DD"/>
    <w:rsid w:val="00F9151D"/>
    <w:rsid w:val="00FB0AF3"/>
    <w:rsid w:val="00FB131A"/>
    <w:rsid w:val="00FC1E51"/>
    <w:rsid w:val="00FD5077"/>
    <w:rsid w:val="00FD6A3A"/>
    <w:rsid w:val="00FE0664"/>
    <w:rsid w:val="00FE25FC"/>
    <w:rsid w:val="00FE7DEC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954A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5A6320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5818CF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ronika.sedlackova@uochb.cas.cz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ochb.cz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3E7E-6213-422E-B92B-FB00A2E71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710</Words>
  <Characters>4007</Characters>
  <Application>Microsoft Office Word</Application>
  <DocSecurity>0</DocSecurity>
  <Lines>95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4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Veronika Sedláčková</cp:lastModifiedBy>
  <cp:revision>6</cp:revision>
  <cp:lastPrinted>2017-08-09T12:51:00Z</cp:lastPrinted>
  <dcterms:created xsi:type="dcterms:W3CDTF">2025-09-15T09:11:00Z</dcterms:created>
  <dcterms:modified xsi:type="dcterms:W3CDTF">2025-09-16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83720a6cb8e73ba1aecf0f3bfae0e82adda607a13b9fdf06005a3bcd0bd47b</vt:lpwstr>
  </property>
</Properties>
</file>